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3C2FD2" w14:textId="77777777" w:rsidR="00985F68" w:rsidRPr="00985F68" w:rsidRDefault="00985F68" w:rsidP="001F577A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33466AA6" w14:textId="77777777" w:rsidR="00985F68" w:rsidRPr="00985F68" w:rsidRDefault="00985F68" w:rsidP="001F577A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785C614C" w14:textId="77777777" w:rsidR="00985F68" w:rsidRPr="00985F68" w:rsidRDefault="00985F68" w:rsidP="001F577A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2CF1E18D" w14:textId="1496CDA8" w:rsidR="00B34F9A" w:rsidRPr="00985F68" w:rsidRDefault="006B1377" w:rsidP="001F577A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  <w:proofErr w:type="spellStart"/>
      <w:r w:rsidRPr="00985F68">
        <w:rPr>
          <w:rFonts w:ascii="Century Gothic" w:eastAsia="Calibri" w:hAnsi="Century Gothic" w:cs="Times New Roman"/>
          <w:b/>
          <w:sz w:val="32"/>
          <w:szCs w:val="32"/>
        </w:rPr>
        <w:t>Paper</w:t>
      </w:r>
      <w:proofErr w:type="spellEnd"/>
      <w:r w:rsidRPr="00985F68">
        <w:rPr>
          <w:rFonts w:ascii="Century Gothic" w:eastAsia="Calibri" w:hAnsi="Century Gothic" w:cs="Times New Roman"/>
          <w:b/>
          <w:sz w:val="32"/>
          <w:szCs w:val="32"/>
        </w:rPr>
        <w:t xml:space="preserve"> </w:t>
      </w:r>
      <w:proofErr w:type="spellStart"/>
      <w:r w:rsidRPr="00985F68">
        <w:rPr>
          <w:rFonts w:ascii="Century Gothic" w:eastAsia="Calibri" w:hAnsi="Century Gothic" w:cs="Times New Roman"/>
          <w:b/>
          <w:sz w:val="32"/>
          <w:szCs w:val="32"/>
        </w:rPr>
        <w:t>Title</w:t>
      </w:r>
      <w:proofErr w:type="spellEnd"/>
    </w:p>
    <w:p w14:paraId="56669B37" w14:textId="77777777" w:rsidR="00CB6569" w:rsidRPr="00985F68" w:rsidRDefault="00CB6569" w:rsidP="00CB6569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24"/>
          <w:szCs w:val="24"/>
        </w:rPr>
      </w:pPr>
    </w:p>
    <w:p w14:paraId="395D6147" w14:textId="77777777" w:rsidR="001F577A" w:rsidRPr="00985F68" w:rsidRDefault="006B1377" w:rsidP="00CB6569">
      <w:pPr>
        <w:spacing w:after="0" w:line="240" w:lineRule="auto"/>
        <w:jc w:val="center"/>
        <w:rPr>
          <w:rFonts w:ascii="Century Gothic" w:hAnsi="Century Gothic"/>
          <w:b/>
          <w:sz w:val="24"/>
          <w:szCs w:val="24"/>
        </w:rPr>
      </w:pPr>
      <w:proofErr w:type="spellStart"/>
      <w:r w:rsidRPr="00985F68">
        <w:rPr>
          <w:rFonts w:ascii="Century Gothic" w:hAnsi="Century Gothic"/>
          <w:b/>
          <w:sz w:val="24"/>
          <w:szCs w:val="24"/>
        </w:rPr>
        <w:t>Academical</w:t>
      </w:r>
      <w:proofErr w:type="spellEnd"/>
      <w:r w:rsidRPr="00985F68">
        <w:rPr>
          <w:rFonts w:ascii="Century Gothic" w:hAnsi="Century Gothic"/>
          <w:b/>
          <w:sz w:val="24"/>
          <w:szCs w:val="24"/>
        </w:rPr>
        <w:t xml:space="preserve"> </w:t>
      </w:r>
      <w:proofErr w:type="spellStart"/>
      <w:r w:rsidRPr="00985F68">
        <w:rPr>
          <w:rFonts w:ascii="Century Gothic" w:hAnsi="Century Gothic"/>
          <w:b/>
          <w:sz w:val="24"/>
          <w:szCs w:val="24"/>
        </w:rPr>
        <w:t>Title</w:t>
      </w:r>
      <w:proofErr w:type="spellEnd"/>
      <w:r w:rsidRPr="00985F68">
        <w:rPr>
          <w:rFonts w:ascii="Century Gothic" w:hAnsi="Century Gothic"/>
          <w:b/>
          <w:sz w:val="24"/>
          <w:szCs w:val="24"/>
        </w:rPr>
        <w:t xml:space="preserve"> </w:t>
      </w:r>
      <w:proofErr w:type="spellStart"/>
      <w:r w:rsidRPr="00985F68">
        <w:rPr>
          <w:rFonts w:ascii="Century Gothic" w:hAnsi="Century Gothic"/>
          <w:b/>
          <w:sz w:val="24"/>
          <w:szCs w:val="24"/>
        </w:rPr>
        <w:t>or</w:t>
      </w:r>
      <w:proofErr w:type="spellEnd"/>
      <w:r w:rsidRPr="00985F68">
        <w:rPr>
          <w:rFonts w:ascii="Century Gothic" w:hAnsi="Century Gothic"/>
          <w:b/>
          <w:sz w:val="24"/>
          <w:szCs w:val="24"/>
        </w:rPr>
        <w:t xml:space="preserve"> </w:t>
      </w:r>
      <w:proofErr w:type="spellStart"/>
      <w:r w:rsidRPr="00985F68">
        <w:rPr>
          <w:rFonts w:ascii="Century Gothic" w:hAnsi="Century Gothic"/>
          <w:b/>
          <w:sz w:val="24"/>
          <w:szCs w:val="24"/>
        </w:rPr>
        <w:t>Job</w:t>
      </w:r>
      <w:proofErr w:type="spellEnd"/>
      <w:r w:rsidRPr="00985F68">
        <w:rPr>
          <w:rFonts w:ascii="Century Gothic" w:hAnsi="Century Gothic"/>
          <w:b/>
          <w:sz w:val="24"/>
          <w:szCs w:val="24"/>
        </w:rPr>
        <w:t xml:space="preserve"> </w:t>
      </w:r>
      <w:proofErr w:type="spellStart"/>
      <w:r w:rsidRPr="00985F68">
        <w:rPr>
          <w:rFonts w:ascii="Century Gothic" w:hAnsi="Century Gothic"/>
          <w:b/>
          <w:sz w:val="24"/>
          <w:szCs w:val="24"/>
        </w:rPr>
        <w:t>Position</w:t>
      </w:r>
      <w:proofErr w:type="spellEnd"/>
      <w:r w:rsidR="00BF42E5" w:rsidRPr="00985F68">
        <w:rPr>
          <w:rFonts w:ascii="Century Gothic" w:hAnsi="Century Gothic"/>
          <w:b/>
          <w:sz w:val="24"/>
          <w:szCs w:val="24"/>
        </w:rPr>
        <w:t>,</w:t>
      </w:r>
      <w:r w:rsidRPr="00985F68">
        <w:rPr>
          <w:rFonts w:ascii="Century Gothic" w:hAnsi="Century Gothic"/>
          <w:b/>
          <w:sz w:val="24"/>
          <w:szCs w:val="24"/>
        </w:rPr>
        <w:t xml:space="preserve"> Name </w:t>
      </w:r>
      <w:proofErr w:type="spellStart"/>
      <w:r w:rsidRPr="00985F68">
        <w:rPr>
          <w:rFonts w:ascii="Century Gothic" w:hAnsi="Century Gothic"/>
          <w:b/>
          <w:sz w:val="24"/>
          <w:szCs w:val="24"/>
        </w:rPr>
        <w:t>Surname</w:t>
      </w:r>
      <w:proofErr w:type="spellEnd"/>
      <w:r w:rsidR="001F577A" w:rsidRPr="00985F68">
        <w:rPr>
          <w:rFonts w:ascii="Century Gothic" w:hAnsi="Century Gothic"/>
          <w:b/>
          <w:sz w:val="24"/>
          <w:szCs w:val="24"/>
        </w:rPr>
        <w:t xml:space="preserve"> </w:t>
      </w:r>
    </w:p>
    <w:p w14:paraId="4E69A188" w14:textId="77777777" w:rsidR="0037392E" w:rsidRPr="00985F68" w:rsidRDefault="006B1377" w:rsidP="00CB6569">
      <w:pPr>
        <w:spacing w:after="0" w:line="240" w:lineRule="auto"/>
        <w:jc w:val="center"/>
        <w:rPr>
          <w:rFonts w:ascii="Century Gothic" w:hAnsi="Century Gothic"/>
          <w:sz w:val="24"/>
          <w:szCs w:val="24"/>
        </w:rPr>
      </w:pPr>
      <w:proofErr w:type="spellStart"/>
      <w:r w:rsidRPr="00985F68">
        <w:rPr>
          <w:rFonts w:ascii="Century Gothic" w:hAnsi="Century Gothic"/>
          <w:sz w:val="24"/>
          <w:szCs w:val="24"/>
        </w:rPr>
        <w:t>University</w:t>
      </w:r>
      <w:proofErr w:type="spellEnd"/>
      <w:r w:rsidRPr="00985F68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985F68">
        <w:rPr>
          <w:rFonts w:ascii="Century Gothic" w:hAnsi="Century Gothic"/>
          <w:sz w:val="24"/>
          <w:szCs w:val="24"/>
        </w:rPr>
        <w:t>or</w:t>
      </w:r>
      <w:proofErr w:type="spellEnd"/>
      <w:r w:rsidRPr="00985F68">
        <w:rPr>
          <w:rFonts w:ascii="Century Gothic" w:hAnsi="Century Gothic"/>
          <w:sz w:val="24"/>
          <w:szCs w:val="24"/>
        </w:rPr>
        <w:t xml:space="preserve"> Corporation Name</w:t>
      </w:r>
      <w:r w:rsidR="00CB6569" w:rsidRPr="00985F68">
        <w:rPr>
          <w:rFonts w:ascii="Century Gothic" w:hAnsi="Century Gothic"/>
          <w:sz w:val="24"/>
          <w:szCs w:val="24"/>
        </w:rPr>
        <w:t>,</w:t>
      </w:r>
      <w:r w:rsidR="00FA484B" w:rsidRPr="00985F68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985F68">
        <w:rPr>
          <w:rFonts w:ascii="Century Gothic" w:hAnsi="Century Gothic"/>
          <w:sz w:val="24"/>
          <w:szCs w:val="24"/>
        </w:rPr>
        <w:t>Faculty</w:t>
      </w:r>
      <w:proofErr w:type="spellEnd"/>
      <w:r w:rsidRPr="00985F68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985F68">
        <w:rPr>
          <w:rFonts w:ascii="Century Gothic" w:hAnsi="Century Gothic"/>
          <w:sz w:val="24"/>
          <w:szCs w:val="24"/>
        </w:rPr>
        <w:t>or</w:t>
      </w:r>
      <w:proofErr w:type="spellEnd"/>
      <w:r w:rsidRPr="00985F68">
        <w:rPr>
          <w:rFonts w:ascii="Century Gothic" w:hAnsi="Century Gothic"/>
          <w:sz w:val="24"/>
          <w:szCs w:val="24"/>
        </w:rPr>
        <w:t xml:space="preserve"> </w:t>
      </w:r>
      <w:r w:rsidRPr="00985F68">
        <w:rPr>
          <w:rFonts w:ascii="Century Gothic" w:hAnsi="Century Gothic"/>
          <w:noProof/>
          <w:sz w:val="24"/>
          <w:szCs w:val="24"/>
        </w:rPr>
        <w:t>Institution</w:t>
      </w:r>
      <w:r w:rsidR="00FA484B" w:rsidRPr="00985F68">
        <w:rPr>
          <w:rFonts w:ascii="Century Gothic" w:hAnsi="Century Gothic"/>
          <w:sz w:val="24"/>
          <w:szCs w:val="24"/>
        </w:rPr>
        <w:t xml:space="preserve">, </w:t>
      </w:r>
      <w:proofErr w:type="spellStart"/>
      <w:r w:rsidR="000278C3" w:rsidRPr="00985F68">
        <w:rPr>
          <w:rFonts w:ascii="Century Gothic" w:hAnsi="Century Gothic"/>
          <w:sz w:val="24"/>
          <w:szCs w:val="24"/>
        </w:rPr>
        <w:t>Field</w:t>
      </w:r>
      <w:proofErr w:type="spellEnd"/>
    </w:p>
    <w:p w14:paraId="4566B5D9" w14:textId="77777777" w:rsidR="00CB6569" w:rsidRPr="00985F68" w:rsidRDefault="006B1377" w:rsidP="00CB6569">
      <w:pPr>
        <w:spacing w:after="0" w:line="240" w:lineRule="auto"/>
        <w:jc w:val="center"/>
        <w:rPr>
          <w:rFonts w:ascii="Century Gothic" w:hAnsi="Century Gothic"/>
          <w:i/>
          <w:sz w:val="24"/>
          <w:szCs w:val="24"/>
        </w:rPr>
      </w:pPr>
      <w:proofErr w:type="gramStart"/>
      <w:r w:rsidRPr="00985F68">
        <w:rPr>
          <w:rFonts w:ascii="Century Gothic" w:hAnsi="Century Gothic"/>
          <w:i/>
          <w:sz w:val="24"/>
          <w:szCs w:val="24"/>
        </w:rPr>
        <w:t>e</w:t>
      </w:r>
      <w:proofErr w:type="gramEnd"/>
      <w:r w:rsidRPr="00985F68">
        <w:rPr>
          <w:rFonts w:ascii="Century Gothic" w:hAnsi="Century Gothic"/>
          <w:i/>
          <w:sz w:val="24"/>
          <w:szCs w:val="24"/>
        </w:rPr>
        <w:t xml:space="preserve">-mail </w:t>
      </w:r>
      <w:r w:rsidRPr="00985F68">
        <w:rPr>
          <w:rFonts w:ascii="Century Gothic" w:hAnsi="Century Gothic"/>
          <w:i/>
          <w:noProof/>
          <w:sz w:val="24"/>
          <w:szCs w:val="24"/>
        </w:rPr>
        <w:t>address</w:t>
      </w:r>
    </w:p>
    <w:p w14:paraId="105B1EB3" w14:textId="77777777" w:rsidR="00FA484B" w:rsidRPr="00985F68" w:rsidRDefault="00FA484B" w:rsidP="00CB6569">
      <w:pPr>
        <w:spacing w:after="0" w:line="240" w:lineRule="auto"/>
        <w:jc w:val="center"/>
        <w:rPr>
          <w:rFonts w:ascii="Century Gothic" w:hAnsi="Century Gothic"/>
          <w:sz w:val="24"/>
          <w:szCs w:val="24"/>
        </w:rPr>
      </w:pPr>
    </w:p>
    <w:p w14:paraId="12B57CD7" w14:textId="77777777" w:rsidR="00155403" w:rsidRPr="00985F68" w:rsidRDefault="00155403" w:rsidP="006B1377">
      <w:pPr>
        <w:spacing w:after="0" w:line="240" w:lineRule="auto"/>
        <w:rPr>
          <w:rFonts w:ascii="Century Gothic" w:eastAsia="Calibri" w:hAnsi="Century Gothic" w:cs="Times New Roman"/>
          <w:b/>
          <w:sz w:val="20"/>
          <w:szCs w:val="20"/>
          <w:lang w:val="en-US"/>
        </w:rPr>
      </w:pPr>
    </w:p>
    <w:p w14:paraId="57830657" w14:textId="77777777" w:rsidR="006B1377" w:rsidRPr="00985F68" w:rsidRDefault="009A742D" w:rsidP="006B1377">
      <w:pPr>
        <w:rPr>
          <w:rFonts w:ascii="Century Gothic" w:hAnsi="Century Gothic" w:cs="Times New Roman"/>
          <w:sz w:val="20"/>
          <w:szCs w:val="20"/>
          <w:lang w:val="en-GB"/>
        </w:rPr>
      </w:pPr>
      <w:r w:rsidRPr="00985F68">
        <w:rPr>
          <w:rFonts w:ascii="Century Gothic" w:eastAsia="Calibri" w:hAnsi="Century Gothic" w:cs="Times New Roman"/>
          <w:b/>
          <w:sz w:val="20"/>
          <w:szCs w:val="20"/>
          <w:lang w:val="en-US"/>
        </w:rPr>
        <w:t>ABSTRACT</w:t>
      </w:r>
      <w:r w:rsidR="00155403" w:rsidRPr="00985F68">
        <w:rPr>
          <w:rFonts w:ascii="Century Gothic" w:eastAsia="Calibri" w:hAnsi="Century Gothic" w:cs="Times New Roman"/>
          <w:b/>
          <w:sz w:val="20"/>
          <w:szCs w:val="20"/>
          <w:lang w:val="en-US"/>
        </w:rPr>
        <w:t xml:space="preserve">: </w:t>
      </w:r>
    </w:p>
    <w:p w14:paraId="58972753" w14:textId="77777777" w:rsidR="00155403" w:rsidRPr="00985F68" w:rsidRDefault="006B1377" w:rsidP="00AF14F8">
      <w:pPr>
        <w:jc w:val="both"/>
        <w:rPr>
          <w:rFonts w:ascii="Century Gothic" w:hAnsi="Century Gothic" w:cs="Times New Roman"/>
          <w:sz w:val="20"/>
          <w:szCs w:val="20"/>
          <w:lang w:val="en-GB"/>
        </w:rPr>
      </w:pPr>
      <w:r w:rsidRPr="00985F68">
        <w:rPr>
          <w:rFonts w:ascii="Century Gothic" w:hAnsi="Century Gothic" w:cs="Times New Roman"/>
          <w:sz w:val="20"/>
          <w:szCs w:val="20"/>
          <w:lang w:val="en-GB"/>
        </w:rPr>
        <w:t>Maximum 300 words.</w:t>
      </w:r>
    </w:p>
    <w:p w14:paraId="39CC6E53" w14:textId="77777777" w:rsidR="00196FCB" w:rsidRPr="00985F68" w:rsidRDefault="009A742D" w:rsidP="00DD7C51">
      <w:pPr>
        <w:spacing w:after="230"/>
        <w:jc w:val="both"/>
        <w:rPr>
          <w:rFonts w:ascii="Century Gothic" w:hAnsi="Century Gothic" w:cs="Times New Roman"/>
          <w:sz w:val="20"/>
          <w:szCs w:val="20"/>
          <w:lang w:val="en-GB"/>
        </w:rPr>
      </w:pPr>
      <w:r w:rsidRPr="00985F68">
        <w:rPr>
          <w:rFonts w:ascii="Century Gothic" w:eastAsia="Calibri" w:hAnsi="Century Gothic" w:cs="Times New Roman"/>
          <w:b/>
          <w:sz w:val="20"/>
          <w:szCs w:val="20"/>
          <w:lang w:val="en-GB"/>
        </w:rPr>
        <w:t xml:space="preserve">Key Words: </w:t>
      </w:r>
      <w:r w:rsidR="006B1377" w:rsidRPr="00985F68">
        <w:rPr>
          <w:rFonts w:ascii="Century Gothic" w:hAnsi="Century Gothic" w:cs="Times New Roman"/>
          <w:noProof/>
          <w:sz w:val="20"/>
          <w:szCs w:val="20"/>
          <w:lang w:val="en-GB"/>
        </w:rPr>
        <w:t>K</w:t>
      </w:r>
      <w:r w:rsidR="000A2454" w:rsidRPr="00985F68">
        <w:rPr>
          <w:rFonts w:ascii="Century Gothic" w:hAnsi="Century Gothic" w:cs="Times New Roman"/>
          <w:noProof/>
          <w:sz w:val="20"/>
          <w:szCs w:val="20"/>
          <w:lang w:val="en-GB"/>
        </w:rPr>
        <w:t>eyword</w:t>
      </w:r>
      <w:r w:rsidRPr="00985F68">
        <w:rPr>
          <w:rFonts w:ascii="Century Gothic" w:hAnsi="Century Gothic" w:cs="Times New Roman"/>
          <w:sz w:val="20"/>
          <w:szCs w:val="20"/>
          <w:lang w:val="en-GB"/>
        </w:rPr>
        <w:t xml:space="preserve">, </w:t>
      </w:r>
      <w:r w:rsidR="000A2454" w:rsidRPr="00985F68">
        <w:rPr>
          <w:rFonts w:ascii="Century Gothic" w:hAnsi="Century Gothic" w:cs="Times New Roman"/>
          <w:noProof/>
          <w:sz w:val="20"/>
          <w:szCs w:val="20"/>
          <w:lang w:val="en-GB"/>
        </w:rPr>
        <w:t>keyword</w:t>
      </w:r>
      <w:r w:rsidRPr="00985F68">
        <w:rPr>
          <w:rFonts w:ascii="Century Gothic" w:hAnsi="Century Gothic" w:cs="Times New Roman"/>
          <w:sz w:val="20"/>
          <w:szCs w:val="20"/>
          <w:lang w:val="en-GB"/>
        </w:rPr>
        <w:t xml:space="preserve">, </w:t>
      </w:r>
      <w:r w:rsidR="000A2454" w:rsidRPr="00985F68">
        <w:rPr>
          <w:rFonts w:ascii="Century Gothic" w:hAnsi="Century Gothic" w:cs="Times New Roman"/>
          <w:noProof/>
          <w:sz w:val="20"/>
          <w:szCs w:val="20"/>
          <w:lang w:val="en-GB"/>
        </w:rPr>
        <w:t>keyword</w:t>
      </w:r>
      <w:r w:rsidR="00016321" w:rsidRPr="00985F68">
        <w:rPr>
          <w:rFonts w:ascii="Century Gothic" w:hAnsi="Century Gothic" w:cs="Times New Roman"/>
          <w:sz w:val="20"/>
          <w:szCs w:val="20"/>
          <w:lang w:val="en-GB"/>
        </w:rPr>
        <w:t>, keyword, keyword.</w:t>
      </w:r>
    </w:p>
    <w:p w14:paraId="1BCB24BF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14405B65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782F0D75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259F022F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4A8ACB68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75D142C0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163BE50E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3CDFC7C8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203032D8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2B19F75E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5658801B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04220376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5FDA556A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318E599F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709A1553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22BA129D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6FE467D1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28B36C62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1395BD6B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6A27A5A8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712D41EC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30244854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01A7435E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1C4DB460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408E9783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12A0D5E0" w14:textId="45290AD7" w:rsidR="00985F68" w:rsidRPr="00985F68" w:rsidRDefault="00985F68" w:rsidP="00985F68">
      <w:pPr>
        <w:spacing w:after="0" w:line="240" w:lineRule="auto"/>
        <w:rPr>
          <w:rFonts w:ascii="Century Gothic" w:eastAsia="Calibri" w:hAnsi="Century Gothic" w:cs="Times New Roman"/>
          <w:b/>
          <w:sz w:val="32"/>
          <w:szCs w:val="32"/>
        </w:rPr>
      </w:pPr>
      <w:bookmarkStart w:id="0" w:name="_GoBack"/>
      <w:bookmarkEnd w:id="0"/>
    </w:p>
    <w:p w14:paraId="72B13174" w14:textId="4D500A1D" w:rsidR="006B1377" w:rsidRPr="00985F68" w:rsidRDefault="006B1377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  <w:r w:rsidRPr="00985F68">
        <w:rPr>
          <w:rFonts w:ascii="Century Gothic" w:eastAsia="Calibri" w:hAnsi="Century Gothic" w:cs="Times New Roman"/>
          <w:b/>
          <w:sz w:val="32"/>
          <w:szCs w:val="32"/>
        </w:rPr>
        <w:t>Bildiri Başlığı</w:t>
      </w:r>
    </w:p>
    <w:p w14:paraId="12C31E0A" w14:textId="77777777" w:rsidR="006B1377" w:rsidRPr="00985F68" w:rsidRDefault="006B1377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24"/>
          <w:szCs w:val="24"/>
        </w:rPr>
      </w:pPr>
    </w:p>
    <w:p w14:paraId="62641283" w14:textId="77777777" w:rsidR="006B1377" w:rsidRPr="00985F68" w:rsidRDefault="006B1377" w:rsidP="006B1377">
      <w:pPr>
        <w:spacing w:after="0" w:line="240" w:lineRule="auto"/>
        <w:jc w:val="center"/>
        <w:rPr>
          <w:rFonts w:ascii="Century Gothic" w:hAnsi="Century Gothic"/>
          <w:b/>
          <w:sz w:val="24"/>
          <w:szCs w:val="24"/>
        </w:rPr>
      </w:pPr>
      <w:r w:rsidRPr="00985F68">
        <w:rPr>
          <w:rFonts w:ascii="Century Gothic" w:hAnsi="Century Gothic"/>
          <w:b/>
          <w:sz w:val="24"/>
          <w:szCs w:val="24"/>
        </w:rPr>
        <w:t>Akademik ya da İş Unvanı</w:t>
      </w:r>
      <w:r w:rsidR="00BF42E5" w:rsidRPr="00985F68">
        <w:rPr>
          <w:rFonts w:ascii="Century Gothic" w:hAnsi="Century Gothic"/>
          <w:b/>
          <w:sz w:val="24"/>
          <w:szCs w:val="24"/>
        </w:rPr>
        <w:t>,</w:t>
      </w:r>
      <w:r w:rsidRPr="00985F68">
        <w:rPr>
          <w:rFonts w:ascii="Century Gothic" w:hAnsi="Century Gothic"/>
          <w:b/>
          <w:sz w:val="24"/>
          <w:szCs w:val="24"/>
        </w:rPr>
        <w:t xml:space="preserve"> İsim </w:t>
      </w:r>
      <w:proofErr w:type="spellStart"/>
      <w:r w:rsidRPr="00985F68">
        <w:rPr>
          <w:rFonts w:ascii="Century Gothic" w:hAnsi="Century Gothic"/>
          <w:b/>
          <w:sz w:val="24"/>
          <w:szCs w:val="24"/>
        </w:rPr>
        <w:t>Soyisim</w:t>
      </w:r>
      <w:proofErr w:type="spellEnd"/>
      <w:r w:rsidRPr="00985F68">
        <w:rPr>
          <w:rFonts w:ascii="Century Gothic" w:hAnsi="Century Gothic"/>
          <w:b/>
          <w:sz w:val="24"/>
          <w:szCs w:val="24"/>
        </w:rPr>
        <w:t xml:space="preserve"> </w:t>
      </w:r>
    </w:p>
    <w:p w14:paraId="3427243A" w14:textId="77777777" w:rsidR="006B1377" w:rsidRPr="00985F68" w:rsidRDefault="006B1377" w:rsidP="006B1377">
      <w:pPr>
        <w:spacing w:after="0" w:line="240" w:lineRule="auto"/>
        <w:jc w:val="center"/>
        <w:rPr>
          <w:rFonts w:ascii="Century Gothic" w:hAnsi="Century Gothic"/>
          <w:sz w:val="24"/>
          <w:szCs w:val="24"/>
        </w:rPr>
      </w:pPr>
      <w:r w:rsidRPr="00985F68">
        <w:rPr>
          <w:rFonts w:ascii="Century Gothic" w:hAnsi="Century Gothic"/>
          <w:sz w:val="24"/>
          <w:szCs w:val="24"/>
        </w:rPr>
        <w:t xml:space="preserve">Üniversite ya da Kurum Adı, Fakülte ya da </w:t>
      </w:r>
      <w:r w:rsidR="00715785" w:rsidRPr="00985F68">
        <w:rPr>
          <w:rFonts w:ascii="Century Gothic" w:hAnsi="Century Gothic"/>
          <w:sz w:val="24"/>
          <w:szCs w:val="24"/>
        </w:rPr>
        <w:t>İş Birimi</w:t>
      </w:r>
      <w:r w:rsidRPr="00985F68">
        <w:rPr>
          <w:rFonts w:ascii="Century Gothic" w:hAnsi="Century Gothic"/>
          <w:sz w:val="24"/>
          <w:szCs w:val="24"/>
        </w:rPr>
        <w:t>, Bölümü</w:t>
      </w:r>
    </w:p>
    <w:p w14:paraId="5CA5897A" w14:textId="77777777" w:rsidR="006B1377" w:rsidRPr="00985F68" w:rsidRDefault="006B1377" w:rsidP="006B1377">
      <w:pPr>
        <w:spacing w:after="0" w:line="240" w:lineRule="auto"/>
        <w:jc w:val="center"/>
        <w:rPr>
          <w:rFonts w:ascii="Century Gothic" w:hAnsi="Century Gothic"/>
          <w:i/>
          <w:sz w:val="24"/>
          <w:szCs w:val="24"/>
        </w:rPr>
      </w:pPr>
      <w:proofErr w:type="gramStart"/>
      <w:r w:rsidRPr="00985F68">
        <w:rPr>
          <w:rFonts w:ascii="Century Gothic" w:hAnsi="Century Gothic"/>
          <w:i/>
          <w:sz w:val="24"/>
          <w:szCs w:val="24"/>
        </w:rPr>
        <w:t>e</w:t>
      </w:r>
      <w:proofErr w:type="gramEnd"/>
      <w:r w:rsidRPr="00985F68">
        <w:rPr>
          <w:rFonts w:ascii="Century Gothic" w:hAnsi="Century Gothic"/>
          <w:i/>
          <w:sz w:val="24"/>
          <w:szCs w:val="24"/>
        </w:rPr>
        <w:t>-posta adresi</w:t>
      </w:r>
    </w:p>
    <w:p w14:paraId="5598074D" w14:textId="77777777" w:rsidR="006B1377" w:rsidRPr="00985F68" w:rsidRDefault="006B1377" w:rsidP="00DD7C51">
      <w:pPr>
        <w:spacing w:after="230"/>
        <w:jc w:val="both"/>
        <w:rPr>
          <w:rFonts w:ascii="Century Gothic" w:hAnsi="Century Gothic" w:cs="Times New Roman"/>
          <w:sz w:val="20"/>
          <w:szCs w:val="20"/>
          <w:lang w:val="en-GB"/>
        </w:rPr>
      </w:pPr>
    </w:p>
    <w:p w14:paraId="445D0A16" w14:textId="77777777" w:rsidR="006B1377" w:rsidRPr="00985F68" w:rsidRDefault="00016321" w:rsidP="006B1377">
      <w:pPr>
        <w:spacing w:line="240" w:lineRule="auto"/>
        <w:rPr>
          <w:rFonts w:ascii="Century Gothic" w:hAnsi="Century Gothic" w:cs="Times New Roman"/>
          <w:sz w:val="20"/>
          <w:szCs w:val="20"/>
        </w:rPr>
      </w:pPr>
      <w:r w:rsidRPr="00985F68">
        <w:rPr>
          <w:rFonts w:ascii="Century Gothic" w:eastAsia="Calibri" w:hAnsi="Century Gothic" w:cs="Times New Roman"/>
          <w:b/>
          <w:sz w:val="20"/>
          <w:szCs w:val="20"/>
        </w:rPr>
        <w:t>ÖZ</w:t>
      </w:r>
      <w:r w:rsidR="006B1377" w:rsidRPr="00985F68">
        <w:rPr>
          <w:rFonts w:ascii="Century Gothic" w:eastAsia="Calibri" w:hAnsi="Century Gothic" w:cs="Times New Roman"/>
          <w:b/>
          <w:sz w:val="20"/>
          <w:szCs w:val="20"/>
        </w:rPr>
        <w:t>:</w:t>
      </w:r>
    </w:p>
    <w:p w14:paraId="4058C429" w14:textId="77777777" w:rsidR="006B1377" w:rsidRPr="00985F68" w:rsidRDefault="006B1377" w:rsidP="006B1377">
      <w:pPr>
        <w:spacing w:line="240" w:lineRule="auto"/>
        <w:rPr>
          <w:rFonts w:ascii="Century Gothic" w:hAnsi="Century Gothic" w:cs="Times New Roman"/>
          <w:sz w:val="20"/>
          <w:szCs w:val="20"/>
        </w:rPr>
      </w:pPr>
      <w:r w:rsidRPr="00985F68">
        <w:rPr>
          <w:rFonts w:ascii="Century Gothic" w:hAnsi="Century Gothic" w:cs="Times New Roman"/>
          <w:sz w:val="20"/>
          <w:szCs w:val="20"/>
        </w:rPr>
        <w:t>En fazla 300 kelime.</w:t>
      </w:r>
    </w:p>
    <w:p w14:paraId="286A2E64" w14:textId="77777777" w:rsidR="006B1377" w:rsidRPr="00985F68" w:rsidRDefault="006B1377" w:rsidP="006B1377">
      <w:pPr>
        <w:spacing w:line="240" w:lineRule="auto"/>
        <w:jc w:val="both"/>
        <w:rPr>
          <w:rFonts w:ascii="Century Gothic" w:hAnsi="Century Gothic" w:cs="Times New Roman"/>
          <w:sz w:val="20"/>
          <w:szCs w:val="20"/>
        </w:rPr>
      </w:pPr>
      <w:r w:rsidRPr="00985F68">
        <w:rPr>
          <w:rFonts w:ascii="Century Gothic" w:hAnsi="Century Gothic" w:cs="Times New Roman"/>
          <w:sz w:val="20"/>
          <w:szCs w:val="20"/>
        </w:rPr>
        <w:t xml:space="preserve">  </w:t>
      </w:r>
    </w:p>
    <w:p w14:paraId="0C826F79" w14:textId="77777777" w:rsidR="006B1377" w:rsidRPr="00985F68" w:rsidRDefault="006B1377" w:rsidP="006B1377">
      <w:pPr>
        <w:spacing w:before="100" w:beforeAutospacing="1" w:after="100" w:afterAutospacing="1" w:line="240" w:lineRule="auto"/>
        <w:jc w:val="both"/>
        <w:rPr>
          <w:rFonts w:ascii="Century Gothic" w:hAnsi="Century Gothic" w:cs="Times New Roman"/>
          <w:sz w:val="20"/>
          <w:szCs w:val="20"/>
        </w:rPr>
      </w:pPr>
      <w:r w:rsidRPr="00985F68">
        <w:rPr>
          <w:rFonts w:ascii="Century Gothic" w:hAnsi="Century Gothic" w:cs="Times New Roman"/>
          <w:b/>
          <w:sz w:val="20"/>
          <w:szCs w:val="20"/>
        </w:rPr>
        <w:t xml:space="preserve">Anahtar Kelimeler: </w:t>
      </w:r>
      <w:r w:rsidRPr="00985F68">
        <w:rPr>
          <w:rFonts w:ascii="Century Gothic" w:hAnsi="Century Gothic" w:cs="Times New Roman"/>
          <w:sz w:val="20"/>
          <w:szCs w:val="20"/>
        </w:rPr>
        <w:t>Anahtar kelime,</w:t>
      </w:r>
      <w:r w:rsidR="00016321" w:rsidRPr="00985F68">
        <w:rPr>
          <w:rFonts w:ascii="Century Gothic" w:hAnsi="Century Gothic" w:cs="Times New Roman"/>
          <w:sz w:val="20"/>
          <w:szCs w:val="20"/>
        </w:rPr>
        <w:t xml:space="preserve"> anahtar kelime, anahtar kelime, anahtar kelime, anahtar kelime.</w:t>
      </w:r>
    </w:p>
    <w:p w14:paraId="02FB30D4" w14:textId="77777777" w:rsidR="006B1377" w:rsidRPr="00985F68" w:rsidRDefault="006B1377" w:rsidP="003A15CE">
      <w:pPr>
        <w:spacing w:line="240" w:lineRule="auto"/>
        <w:jc w:val="both"/>
        <w:rPr>
          <w:rFonts w:ascii="Century Gothic" w:hAnsi="Century Gothic" w:cs="Times New Roman"/>
          <w:b/>
          <w:sz w:val="24"/>
          <w:szCs w:val="24"/>
        </w:rPr>
      </w:pPr>
    </w:p>
    <w:sectPr w:rsidR="006B1377" w:rsidRPr="00985F68" w:rsidSect="000E261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363E91" w14:textId="77777777" w:rsidR="009575A0" w:rsidRDefault="009575A0" w:rsidP="00A6705E">
      <w:pPr>
        <w:spacing w:after="0" w:line="240" w:lineRule="auto"/>
      </w:pPr>
      <w:r>
        <w:separator/>
      </w:r>
    </w:p>
  </w:endnote>
  <w:endnote w:type="continuationSeparator" w:id="0">
    <w:p w14:paraId="75BD5A5D" w14:textId="77777777" w:rsidR="009575A0" w:rsidRDefault="009575A0" w:rsidP="00A670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A2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01954461"/>
      <w:docPartObj>
        <w:docPartGallery w:val="Page Numbers (Bottom of Page)"/>
        <w:docPartUnique/>
      </w:docPartObj>
    </w:sdtPr>
    <w:sdtEndPr/>
    <w:sdtContent>
      <w:p w14:paraId="3BE435A2" w14:textId="3B2C2363" w:rsidR="000E2615" w:rsidRDefault="00A00C45">
        <w:pPr>
          <w:pStyle w:val="AltBilgi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85F6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CEA4BD0" w14:textId="77777777" w:rsidR="005342E8" w:rsidRDefault="005342E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01954459"/>
      <w:docPartObj>
        <w:docPartGallery w:val="Page Numbers (Bottom of Page)"/>
        <w:docPartUnique/>
      </w:docPartObj>
    </w:sdtPr>
    <w:sdtEndPr/>
    <w:sdtContent>
      <w:p w14:paraId="43B925C6" w14:textId="66CAB3DD" w:rsidR="000E2615" w:rsidRDefault="00A00C45">
        <w:pPr>
          <w:pStyle w:val="AltBilgi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85F6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0EAF0DA" w14:textId="77777777" w:rsidR="005342E8" w:rsidRDefault="005342E8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293FD7" w14:textId="77777777" w:rsidR="00985F68" w:rsidRDefault="00985F6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9B0254" w14:textId="77777777" w:rsidR="009575A0" w:rsidRDefault="009575A0" w:rsidP="00A6705E">
      <w:pPr>
        <w:spacing w:after="0" w:line="240" w:lineRule="auto"/>
      </w:pPr>
      <w:r>
        <w:separator/>
      </w:r>
    </w:p>
  </w:footnote>
  <w:footnote w:type="continuationSeparator" w:id="0">
    <w:p w14:paraId="28E7D099" w14:textId="77777777" w:rsidR="009575A0" w:rsidRDefault="009575A0" w:rsidP="00A670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5B09B2" w14:textId="0216520C" w:rsidR="00985F68" w:rsidRDefault="00985F68">
    <w:pPr>
      <w:pStyle w:val="stBilgi"/>
    </w:pPr>
    <w:r>
      <w:rPr>
        <w:noProof/>
        <w:lang w:eastAsia="tr-TR"/>
      </w:rPr>
      <w:pict w14:anchorId="2D5642A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50126922" o:spid="_x0000_s2053" type="#_x0000_t75" style="position:absolute;margin-left:0;margin-top:0;width:595.2pt;height:841.9pt;z-index:-251657216;mso-position-horizontal:center;mso-position-horizontal-relative:margin;mso-position-vertical:center;mso-position-vertical-relative:margin" o:allowincell="f">
          <v:imagedata r:id="rId1" o:title="icil antetli-2022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27A815" w14:textId="581CB8C6" w:rsidR="00985F68" w:rsidRDefault="00985F68">
    <w:pPr>
      <w:pStyle w:val="stBilgi"/>
    </w:pPr>
    <w:r>
      <w:rPr>
        <w:noProof/>
        <w:lang w:eastAsia="tr-TR"/>
      </w:rPr>
      <w:pict w14:anchorId="60E95F7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50126923" o:spid="_x0000_s2054" type="#_x0000_t75" style="position:absolute;margin-left:0;margin-top:0;width:595.2pt;height:841.9pt;z-index:-251656192;mso-position-horizontal:center;mso-position-horizontal-relative:margin;mso-position-vertical:center;mso-position-vertical-relative:margin" o:allowincell="f">
          <v:imagedata r:id="rId1" o:title="icil antetli-2022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ABFE08" w14:textId="67016505" w:rsidR="00985F68" w:rsidRDefault="00985F68">
    <w:pPr>
      <w:pStyle w:val="stBilgi"/>
    </w:pPr>
    <w:r>
      <w:rPr>
        <w:noProof/>
        <w:lang w:eastAsia="tr-TR"/>
      </w:rPr>
      <w:pict w14:anchorId="3B8D61A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50126921" o:spid="_x0000_s2052" type="#_x0000_t75" style="position:absolute;margin-left:0;margin-top:0;width:595.2pt;height:841.9pt;z-index:-251658240;mso-position-horizontal:center;mso-position-horizontal-relative:margin;mso-position-vertical:center;mso-position-vertical-relative:margin" o:allowincell="f">
          <v:imagedata r:id="rId1" o:title="icil antetli-2022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88221B"/>
    <w:multiLevelType w:val="hybridMultilevel"/>
    <w:tmpl w:val="5A643DB0"/>
    <w:lvl w:ilvl="0" w:tplc="D6AC04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DA521D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213C7D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41223F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0AE09B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78BE9B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1AD236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1CE847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CC7431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1" w15:restartNumberingAfterBreak="0">
    <w:nsid w:val="13E448E4"/>
    <w:multiLevelType w:val="hybridMultilevel"/>
    <w:tmpl w:val="10F4A8EE"/>
    <w:lvl w:ilvl="0" w:tplc="39C83D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569ACAA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24425E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737CF3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ADBC7A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200232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7E82DB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A2BEBC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A4A24E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" w15:restartNumberingAfterBreak="0">
    <w:nsid w:val="345278FD"/>
    <w:multiLevelType w:val="hybridMultilevel"/>
    <w:tmpl w:val="91B8A762"/>
    <w:lvl w:ilvl="0" w:tplc="04FA2C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74AEA9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2B107D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A692CB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79808C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7A72ED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48B254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A4E6A7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DBB682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3" w15:restartNumberingAfterBreak="0">
    <w:nsid w:val="34902A6E"/>
    <w:multiLevelType w:val="hybridMultilevel"/>
    <w:tmpl w:val="AED6BAD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A03410"/>
    <w:multiLevelType w:val="hybridMultilevel"/>
    <w:tmpl w:val="FF2CC2E6"/>
    <w:lvl w:ilvl="0" w:tplc="AD04FE1E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0708A46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08E4110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8C2FCE0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158778C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9EA974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C43DA0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34ED258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C2A9FCC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D632A4"/>
    <w:multiLevelType w:val="hybridMultilevel"/>
    <w:tmpl w:val="DBF6FC72"/>
    <w:lvl w:ilvl="0" w:tplc="4E4C18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9FA281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2022F9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07A8FA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AB8A3C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C128D7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D848D4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B158EF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BF8E2E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6" w15:restartNumberingAfterBreak="0">
    <w:nsid w:val="40D5725C"/>
    <w:multiLevelType w:val="hybridMultilevel"/>
    <w:tmpl w:val="7062B89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924DA8"/>
    <w:multiLevelType w:val="hybridMultilevel"/>
    <w:tmpl w:val="E236DD3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3133D9"/>
    <w:multiLevelType w:val="hybridMultilevel"/>
    <w:tmpl w:val="77F0B4CA"/>
    <w:lvl w:ilvl="0" w:tplc="469AF9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D38E86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4B289C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0964AD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1E5AC0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DF740E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BD588A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F7541E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C2A25A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9" w15:restartNumberingAfterBreak="0">
    <w:nsid w:val="60143A2E"/>
    <w:multiLevelType w:val="hybridMultilevel"/>
    <w:tmpl w:val="2476145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8"/>
  </w:num>
  <w:num w:numId="4">
    <w:abstractNumId w:val="2"/>
  </w:num>
  <w:num w:numId="5">
    <w:abstractNumId w:val="5"/>
  </w:num>
  <w:num w:numId="6">
    <w:abstractNumId w:val="4"/>
  </w:num>
  <w:num w:numId="7">
    <w:abstractNumId w:val="7"/>
  </w:num>
  <w:num w:numId="8">
    <w:abstractNumId w:val="3"/>
  </w:num>
  <w:num w:numId="9">
    <w:abstractNumId w:val="6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xNDIyMjM1NzQzsDRR0lEKTi0uzszPAykwqQUAo4GL0ywAAAA="/>
  </w:docVars>
  <w:rsids>
    <w:rsidRoot w:val="00B34F9A"/>
    <w:rsid w:val="00000502"/>
    <w:rsid w:val="0001426A"/>
    <w:rsid w:val="00014C97"/>
    <w:rsid w:val="00016321"/>
    <w:rsid w:val="000278C3"/>
    <w:rsid w:val="00027DD7"/>
    <w:rsid w:val="0003050A"/>
    <w:rsid w:val="00031114"/>
    <w:rsid w:val="000A0644"/>
    <w:rsid w:val="000A0A5B"/>
    <w:rsid w:val="000A2454"/>
    <w:rsid w:val="000B541E"/>
    <w:rsid w:val="000D17C7"/>
    <w:rsid w:val="000D3E04"/>
    <w:rsid w:val="000E2615"/>
    <w:rsid w:val="000E2F02"/>
    <w:rsid w:val="000E61ED"/>
    <w:rsid w:val="00100E8C"/>
    <w:rsid w:val="001058C9"/>
    <w:rsid w:val="00114F74"/>
    <w:rsid w:val="00131F30"/>
    <w:rsid w:val="00154DF6"/>
    <w:rsid w:val="00155403"/>
    <w:rsid w:val="00162503"/>
    <w:rsid w:val="00196D92"/>
    <w:rsid w:val="00196FCB"/>
    <w:rsid w:val="001A080A"/>
    <w:rsid w:val="001F1D8A"/>
    <w:rsid w:val="001F577A"/>
    <w:rsid w:val="00210DD5"/>
    <w:rsid w:val="002129B1"/>
    <w:rsid w:val="00237BB6"/>
    <w:rsid w:val="002A03B7"/>
    <w:rsid w:val="002C4E90"/>
    <w:rsid w:val="002D6EA8"/>
    <w:rsid w:val="003255F2"/>
    <w:rsid w:val="0037392E"/>
    <w:rsid w:val="003A15CE"/>
    <w:rsid w:val="003A675E"/>
    <w:rsid w:val="003C5AC8"/>
    <w:rsid w:val="003D5776"/>
    <w:rsid w:val="003E5649"/>
    <w:rsid w:val="003E70DB"/>
    <w:rsid w:val="00405001"/>
    <w:rsid w:val="0040624E"/>
    <w:rsid w:val="004063E4"/>
    <w:rsid w:val="00407D4D"/>
    <w:rsid w:val="00415AE5"/>
    <w:rsid w:val="0044487D"/>
    <w:rsid w:val="00450B8D"/>
    <w:rsid w:val="00465702"/>
    <w:rsid w:val="004A5825"/>
    <w:rsid w:val="004F1367"/>
    <w:rsid w:val="005342E8"/>
    <w:rsid w:val="00546F45"/>
    <w:rsid w:val="00564B92"/>
    <w:rsid w:val="005774D9"/>
    <w:rsid w:val="005D2148"/>
    <w:rsid w:val="0062520B"/>
    <w:rsid w:val="0065569D"/>
    <w:rsid w:val="006630A7"/>
    <w:rsid w:val="00693041"/>
    <w:rsid w:val="006B1377"/>
    <w:rsid w:val="006B3575"/>
    <w:rsid w:val="006C2D7A"/>
    <w:rsid w:val="006D2280"/>
    <w:rsid w:val="006D5BE5"/>
    <w:rsid w:val="006F6263"/>
    <w:rsid w:val="00700C4A"/>
    <w:rsid w:val="00703BF1"/>
    <w:rsid w:val="00715785"/>
    <w:rsid w:val="00732ECE"/>
    <w:rsid w:val="0073402E"/>
    <w:rsid w:val="00747894"/>
    <w:rsid w:val="00772941"/>
    <w:rsid w:val="00784296"/>
    <w:rsid w:val="007937CD"/>
    <w:rsid w:val="007A2A54"/>
    <w:rsid w:val="008123FD"/>
    <w:rsid w:val="0081698E"/>
    <w:rsid w:val="008318FB"/>
    <w:rsid w:val="0083715A"/>
    <w:rsid w:val="00884128"/>
    <w:rsid w:val="0089187C"/>
    <w:rsid w:val="008E15CD"/>
    <w:rsid w:val="0090387B"/>
    <w:rsid w:val="00924E86"/>
    <w:rsid w:val="00926FDA"/>
    <w:rsid w:val="009575A0"/>
    <w:rsid w:val="009679DF"/>
    <w:rsid w:val="00985F68"/>
    <w:rsid w:val="009934A7"/>
    <w:rsid w:val="009A742D"/>
    <w:rsid w:val="009C369E"/>
    <w:rsid w:val="009D6188"/>
    <w:rsid w:val="009E38EB"/>
    <w:rsid w:val="009E6D3A"/>
    <w:rsid w:val="00A00C45"/>
    <w:rsid w:val="00A11FEF"/>
    <w:rsid w:val="00A3520C"/>
    <w:rsid w:val="00A36521"/>
    <w:rsid w:val="00A378C7"/>
    <w:rsid w:val="00A6705E"/>
    <w:rsid w:val="00A670AA"/>
    <w:rsid w:val="00AA207B"/>
    <w:rsid w:val="00AB004F"/>
    <w:rsid w:val="00AC2EBE"/>
    <w:rsid w:val="00AE2152"/>
    <w:rsid w:val="00AF14F8"/>
    <w:rsid w:val="00AF37C7"/>
    <w:rsid w:val="00B2010F"/>
    <w:rsid w:val="00B34F9A"/>
    <w:rsid w:val="00B508E8"/>
    <w:rsid w:val="00B570F2"/>
    <w:rsid w:val="00B760C4"/>
    <w:rsid w:val="00B97C4C"/>
    <w:rsid w:val="00BA02BA"/>
    <w:rsid w:val="00BC5B4D"/>
    <w:rsid w:val="00BF0E02"/>
    <w:rsid w:val="00BF42E5"/>
    <w:rsid w:val="00C0345E"/>
    <w:rsid w:val="00C151E2"/>
    <w:rsid w:val="00C15E74"/>
    <w:rsid w:val="00C204F9"/>
    <w:rsid w:val="00C22B34"/>
    <w:rsid w:val="00C25199"/>
    <w:rsid w:val="00C27833"/>
    <w:rsid w:val="00C33AF0"/>
    <w:rsid w:val="00C65956"/>
    <w:rsid w:val="00CB6569"/>
    <w:rsid w:val="00CC78DC"/>
    <w:rsid w:val="00CE4D8A"/>
    <w:rsid w:val="00D03ACB"/>
    <w:rsid w:val="00D0657C"/>
    <w:rsid w:val="00D42402"/>
    <w:rsid w:val="00D57FE0"/>
    <w:rsid w:val="00D65A9F"/>
    <w:rsid w:val="00D67CBA"/>
    <w:rsid w:val="00D70CEA"/>
    <w:rsid w:val="00DA6CF6"/>
    <w:rsid w:val="00DB5BF9"/>
    <w:rsid w:val="00DC74B5"/>
    <w:rsid w:val="00DD2CAD"/>
    <w:rsid w:val="00DD46E4"/>
    <w:rsid w:val="00DD4C49"/>
    <w:rsid w:val="00DD7C51"/>
    <w:rsid w:val="00E46AE4"/>
    <w:rsid w:val="00E5303E"/>
    <w:rsid w:val="00E72373"/>
    <w:rsid w:val="00EE18F0"/>
    <w:rsid w:val="00EE3733"/>
    <w:rsid w:val="00EE3EBF"/>
    <w:rsid w:val="00EE7BCF"/>
    <w:rsid w:val="00F03E93"/>
    <w:rsid w:val="00F10A08"/>
    <w:rsid w:val="00F56ACE"/>
    <w:rsid w:val="00F70053"/>
    <w:rsid w:val="00F819C9"/>
    <w:rsid w:val="00F86ECB"/>
    <w:rsid w:val="00FA484B"/>
    <w:rsid w:val="00FA620C"/>
    <w:rsid w:val="00FB56DB"/>
    <w:rsid w:val="00FB65E9"/>
    <w:rsid w:val="00FB6C37"/>
    <w:rsid w:val="00FE26E9"/>
    <w:rsid w:val="00FF7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,"/>
  <w:listSeparator w:val=";"/>
  <w14:docId w14:val="40EE9261"/>
  <w15:docId w15:val="{1B47B432-6330-4D40-9DAB-0EDE7032E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6C37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CB6569"/>
    <w:rPr>
      <w:color w:val="0000FF" w:themeColor="hyperlink"/>
      <w:u w:val="single"/>
    </w:rPr>
  </w:style>
  <w:style w:type="paragraph" w:styleId="ListeParagraf">
    <w:name w:val="List Paragraph"/>
    <w:basedOn w:val="Normal"/>
    <w:uiPriority w:val="34"/>
    <w:qFormat/>
    <w:rsid w:val="0040624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A670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6705E"/>
  </w:style>
  <w:style w:type="paragraph" w:styleId="AltBilgi">
    <w:name w:val="footer"/>
    <w:basedOn w:val="Normal"/>
    <w:link w:val="AltBilgiChar"/>
    <w:uiPriority w:val="99"/>
    <w:unhideWhenUsed/>
    <w:rsid w:val="00A670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6705E"/>
  </w:style>
  <w:style w:type="paragraph" w:customStyle="1" w:styleId="Subhead2">
    <w:name w:val="Subhead 2"/>
    <w:basedOn w:val="Normal"/>
    <w:rsid w:val="00DC74B5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</w:tabs>
      <w:autoSpaceDE w:val="0"/>
      <w:autoSpaceDN w:val="0"/>
      <w:adjustRightInd w:val="0"/>
      <w:spacing w:after="0" w:line="288" w:lineRule="auto"/>
      <w:textAlignment w:val="center"/>
    </w:pPr>
    <w:rPr>
      <w:rFonts w:ascii="Arial" w:eastAsia="Times New Roman" w:hAnsi="Arial" w:cs="Arial"/>
      <w:b/>
      <w:bCs/>
      <w:color w:val="000000"/>
      <w:sz w:val="24"/>
      <w:szCs w:val="24"/>
      <w:lang w:val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4A58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A582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336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681216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43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291521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42893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17520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65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019943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1651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66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14339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97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532106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9861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3714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39825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835135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2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847502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1266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7920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DA2C9A8-526C-4E61-8750-B85DC30294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7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EM</dc:creator>
  <cp:lastModifiedBy>Oğuz ÇETİN</cp:lastModifiedBy>
  <cp:revision>2</cp:revision>
  <dcterms:created xsi:type="dcterms:W3CDTF">2022-03-03T22:19:00Z</dcterms:created>
  <dcterms:modified xsi:type="dcterms:W3CDTF">2022-03-03T22:19:00Z</dcterms:modified>
</cp:coreProperties>
</file>